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2594106" w14:textId="3C5E9C97" w:rsidR="00170152" w:rsidRDefault="00170152" w:rsidP="00170152">
      <w:r w:rsidRPr="00170152">
        <w:t xml:space="preserve">Problems for exercises and homework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  <w:r w:rsidRPr="00B90864">
          <w:rPr>
            <w:rStyle w:val="Hyperlink"/>
          </w:rPr>
          <w:t>.</w:t>
        </w:r>
      </w:hyperlink>
    </w:p>
    <w:p w14:paraId="5B10C1DC" w14:textId="1074EAAF" w:rsidR="00B90864" w:rsidRPr="00170152" w:rsidRDefault="00B90864" w:rsidP="00170152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t>.</w:t>
      </w:r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522B0FEF" w14:textId="7326DD6E" w:rsidR="00387447" w:rsidRPr="00387447" w:rsidRDefault="00387447" w:rsidP="00387447">
      <w:pPr>
        <w:pStyle w:val="Heading3"/>
        <w:spacing w:after="80"/>
        <w:ind w:left="644"/>
      </w:pPr>
      <w:hyperlink r:id="rId10" w:history="1">
        <w:r w:rsidRPr="003434D7">
          <w:rPr>
            <w:rStyle w:val="Hyperlink"/>
            <w:lang w:val="bg-BG"/>
          </w:rPr>
          <w:t>https://pastebin.com/a3yvcs4H</w:t>
        </w:r>
      </w:hyperlink>
      <w:r>
        <w:t xml:space="preserve"> </w:t>
      </w:r>
    </w:p>
    <w:p w14:paraId="0CB9479F" w14:textId="4D4E5BF8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35580555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'</w:t>
      </w:r>
      <w:r w:rsidR="00170152" w:rsidRPr="00170152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’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proofErr w:type="gramStart"/>
      <w:r w:rsidRPr="00170152">
        <w:t>the</w:t>
      </w:r>
      <w:r w:rsidRPr="00170152">
        <w:rPr>
          <w:rStyle w:val="CodeChar"/>
        </w:rPr>
        <w:t>.Average</w:t>
      </w:r>
      <w:proofErr w:type="spellEnd"/>
      <w:proofErr w:type="gram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2A920AC0" w14:textId="7A3B2D74" w:rsidR="00D73C6A" w:rsidRPr="00D73C6A" w:rsidRDefault="00D73C6A" w:rsidP="00D73C6A">
      <w:pPr>
        <w:pStyle w:val="Heading2"/>
        <w:numPr>
          <w:ilvl w:val="0"/>
          <w:numId w:val="0"/>
        </w:numPr>
        <w:ind w:left="720"/>
        <w:jc w:val="both"/>
      </w:pPr>
      <w:hyperlink r:id="rId11" w:history="1">
        <w:r w:rsidRPr="003434D7">
          <w:rPr>
            <w:rStyle w:val="Hyperlink"/>
            <w:lang w:val="bg-BG"/>
          </w:rPr>
          <w:t>https://pastebin.com/fF3Npnae</w:t>
        </w:r>
      </w:hyperlink>
      <w:r>
        <w:t xml:space="preserve"> </w:t>
      </w:r>
    </w:p>
    <w:p w14:paraId="71C6DB33" w14:textId="1BABD834" w:rsidR="00DD4A10" w:rsidRPr="009E61A3" w:rsidRDefault="00DD4A10" w:rsidP="00DD4A10">
      <w:pPr>
        <w:pStyle w:val="Heading2"/>
        <w:numPr>
          <w:ilvl w:val="0"/>
          <w:numId w:val="43"/>
        </w:numPr>
        <w:ind w:left="720"/>
        <w:jc w:val="both"/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DD4A10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DD4A10">
      <w:pPr>
        <w:pStyle w:val="Heading3"/>
        <w:jc w:val="both"/>
        <w:rPr>
          <w:lang w:val="bg-BG"/>
        </w:rPr>
      </w:pPr>
      <w:r w:rsidRPr="009E61A3">
        <w:t>Hints</w:t>
      </w:r>
    </w:p>
    <w:p w14:paraId="2E266162" w14:textId="7777777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</w:p>
    <w:p w14:paraId="1172C731" w14:textId="7777777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  <w:lang w:val="bg-BG" w:eastAsia="bg-BG"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77777777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>Print top 3 numbers with for loop</w:t>
      </w:r>
    </w:p>
    <w:p w14:paraId="0602D575" w14:textId="0A6AF1A5" w:rsidR="00170152" w:rsidRDefault="00670421" w:rsidP="00170152">
      <w:hyperlink r:id="rId13" w:history="1">
        <w:r w:rsidRPr="003434D7">
          <w:rPr>
            <w:rStyle w:val="Hyperlink"/>
            <w:lang w:val="bg-BG"/>
          </w:rPr>
          <w:t>https://pastebin.com/U7iVq4gf</w:t>
        </w:r>
      </w:hyperlink>
      <w:r>
        <w:t xml:space="preserve"> </w:t>
      </w:r>
    </w:p>
    <w:p w14:paraId="43C4F46C" w14:textId="342AE6B6" w:rsidR="00FD3E9D" w:rsidRPr="00670421" w:rsidRDefault="00FD3E9D" w:rsidP="00170152">
      <w:hyperlink r:id="rId14" w:history="1">
        <w:r w:rsidRPr="003434D7">
          <w:rPr>
            <w:rStyle w:val="Hyperlink"/>
          </w:rPr>
          <w:t>https://pastebin.com/ETNB70b3</w:t>
        </w:r>
      </w:hyperlink>
      <w:r>
        <w:t xml:space="preserve"> 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07281469" w14:textId="77777777" w:rsidR="00170152" w:rsidRPr="00170152" w:rsidRDefault="00170152" w:rsidP="00170152">
      <w:pPr>
        <w:rPr>
          <w:lang w:val="bg-BG"/>
        </w:rPr>
      </w:pPr>
    </w:p>
    <w:p w14:paraId="61F39798" w14:textId="7E08472C" w:rsidR="00822763" w:rsidRPr="00822763" w:rsidRDefault="00822763" w:rsidP="00822763">
      <w:pPr>
        <w:pStyle w:val="Heading3"/>
        <w:spacing w:after="80"/>
        <w:ind w:left="644"/>
      </w:pPr>
      <w:hyperlink r:id="rId15" w:history="1">
        <w:r w:rsidRPr="003434D7">
          <w:rPr>
            <w:rStyle w:val="Hyperlink"/>
            <w:lang w:val="bg-BG"/>
          </w:rPr>
          <w:t>https://pastebin.com/jAF00s7x</w:t>
        </w:r>
      </w:hyperlink>
      <w:r>
        <w:t xml:space="preserve"> </w:t>
      </w:r>
    </w:p>
    <w:p w14:paraId="27A3AB9B" w14:textId="6A267F6E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0EFD269F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572B4F">
        <w:rPr>
          <w:b/>
        </w:rPr>
        <w:t>,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</w:p>
    <w:p w14:paraId="75906189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’t, add it to the dictionary.</w:t>
      </w:r>
    </w:p>
    <w:p w14:paraId="3EFACD37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, before adding the city. If it doesn’t, add it to the dictionary.</w:t>
      </w:r>
    </w:p>
    <w:p w14:paraId="369F87FB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’ key-value pairs and print the results.</w:t>
      </w:r>
    </w:p>
    <w:p w14:paraId="21306939" w14:textId="13ACFBBF" w:rsidR="00170152" w:rsidRPr="002654C1" w:rsidRDefault="002654C1" w:rsidP="00170152">
      <w:hyperlink r:id="rId16" w:history="1">
        <w:r w:rsidRPr="003434D7">
          <w:rPr>
            <w:rStyle w:val="Hyperlink"/>
            <w:lang w:val="bg-BG"/>
          </w:rPr>
          <w:t>https://pastebin.com/5pTB75Q9</w:t>
        </w:r>
      </w:hyperlink>
      <w:r>
        <w:t xml:space="preserve"> </w:t>
      </w:r>
    </w:p>
    <w:p w14:paraId="4D86C650" w14:textId="77777777" w:rsidR="005609E4" w:rsidRDefault="005609E4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59417CA8" w14:textId="5C052C71" w:rsidR="00170152" w:rsidRPr="00170152" w:rsidRDefault="00170152" w:rsidP="007776EE">
      <w:pPr>
        <w:pStyle w:val="Heading2"/>
        <w:numPr>
          <w:ilvl w:val="0"/>
          <w:numId w:val="49"/>
        </w:numPr>
        <w:ind w:left="284" w:hanging="142"/>
        <w:rPr>
          <w:lang w:val="bg-BG"/>
        </w:rPr>
      </w:pPr>
      <w:r w:rsidRPr="00170152">
        <w:lastRenderedPageBreak/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0C87F4DB" w14:textId="67397F16" w:rsidR="00170152" w:rsidRPr="005609E4" w:rsidRDefault="00C909A1" w:rsidP="00170152">
      <w:hyperlink r:id="rId17" w:history="1">
        <w:r w:rsidR="005609E4" w:rsidRPr="004A5DE9">
          <w:rPr>
            <w:rStyle w:val="Hyperlink"/>
            <w:lang w:val="bg-BG"/>
          </w:rPr>
          <w:t>https://pastebin.com/0RYPgQk9</w:t>
        </w:r>
      </w:hyperlink>
      <w:r w:rsidR="005609E4">
        <w:t xml:space="preserve"> 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77777777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</w:p>
    <w:p w14:paraId="3F283E32" w14:textId="77777777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170152">
        <w:rPr>
          <w:rFonts w:ascii="Consolas" w:hAnsi="Consolas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5D51C87A" w14:textId="77777777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</w:p>
    <w:p w14:paraId="2584C91D" w14:textId="0ADCDC81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="00305E7C">
        <w:rPr>
          <w:b/>
        </w:rPr>
        <w:t>,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  <w:lang w:val="bg-BG" w:eastAsia="bg-BG"/>
        </w:rPr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03EAF1F4" w14:textId="3FEFEDF7" w:rsidR="00170152" w:rsidRPr="00010BEA" w:rsidRDefault="00C909A1" w:rsidP="00170152">
      <w:pPr>
        <w:rPr>
          <w:noProof/>
          <w:lang w:eastAsia="bg-BG"/>
        </w:rPr>
      </w:pPr>
      <w:hyperlink r:id="rId19" w:history="1">
        <w:r w:rsidR="00010BEA" w:rsidRPr="004A5DE9">
          <w:rPr>
            <w:rStyle w:val="Hyperlink"/>
            <w:noProof/>
            <w:lang w:val="bg-BG" w:eastAsia="bg-BG"/>
          </w:rPr>
          <w:t>https://pastebin.com/Qydqwz8K</w:t>
        </w:r>
      </w:hyperlink>
      <w:r w:rsidR="00010BEA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25368E75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'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6B1D3671" w:rsidR="00640502" w:rsidRDefault="00C909A1" w:rsidP="00170152">
      <w:hyperlink r:id="rId20" w:history="1">
        <w:r w:rsidR="00FC320D" w:rsidRPr="004A5DE9">
          <w:rPr>
            <w:rStyle w:val="Hyperlink"/>
            <w:lang w:val="bg-BG"/>
          </w:rPr>
          <w:t>https://pastebin.com/9fFZC1SK</w:t>
        </w:r>
      </w:hyperlink>
      <w:r w:rsidR="00FC320D">
        <w:t xml:space="preserve"> </w:t>
      </w:r>
    </w:p>
    <w:p w14:paraId="5ABE6ED5" w14:textId="56AEBCDE" w:rsidR="00F54DDB" w:rsidRDefault="00F54DDB" w:rsidP="00170152"/>
    <w:p w14:paraId="2612FD70" w14:textId="29120797" w:rsidR="00F54DDB" w:rsidRDefault="00F54DDB" w:rsidP="00F54DDB">
      <w:pPr>
        <w:spacing w:before="0" w:after="0"/>
        <w:rPr>
          <w:bCs/>
          <w:noProof/>
        </w:rPr>
      </w:pPr>
      <w:r w:rsidRPr="00170152">
        <w:rPr>
          <w:bCs/>
          <w:noProof/>
        </w:rPr>
        <w:t>7IK9Yo0h</w:t>
      </w:r>
    </w:p>
    <w:p w14:paraId="33B9F044" w14:textId="503B22E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7IK9Yo0h</w:t>
      </w:r>
    </w:p>
    <w:p w14:paraId="41918828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9NoBUajQ</w:t>
      </w:r>
    </w:p>
    <w:p w14:paraId="0721318A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Ce8vwPmE</w:t>
      </w:r>
    </w:p>
    <w:p w14:paraId="1F7627CB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SVQXQCbc</w:t>
      </w:r>
    </w:p>
    <w:p w14:paraId="12E1541E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tSzE5t0p</w:t>
      </w:r>
    </w:p>
    <w:p w14:paraId="6964AD4E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PARTY</w:t>
      </w:r>
    </w:p>
    <w:p w14:paraId="56598232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9NoBUajQ</w:t>
      </w:r>
    </w:p>
    <w:p w14:paraId="42E4917B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Ce8vwPmE</w:t>
      </w:r>
    </w:p>
    <w:p w14:paraId="55ADE2F0" w14:textId="77777777" w:rsidR="00F54DDB" w:rsidRPr="00170152" w:rsidRDefault="00F54DDB" w:rsidP="00F54DDB">
      <w:pPr>
        <w:spacing w:before="0" w:after="0"/>
        <w:rPr>
          <w:bCs/>
          <w:lang w:val="bg-BG"/>
        </w:rPr>
      </w:pPr>
      <w:r w:rsidRPr="00170152">
        <w:rPr>
          <w:bCs/>
          <w:noProof/>
        </w:rPr>
        <w:t>SVQXQCbc</w:t>
      </w:r>
    </w:p>
    <w:p w14:paraId="0890622D" w14:textId="0AE8076E" w:rsidR="00F54DDB" w:rsidRPr="00FC320D" w:rsidRDefault="00F54DDB" w:rsidP="00F54DDB">
      <w:r w:rsidRPr="00170152">
        <w:rPr>
          <w:bCs/>
          <w:noProof/>
        </w:rPr>
        <w:t>END</w:t>
      </w:r>
    </w:p>
    <w:sectPr w:rsidR="00F54DDB" w:rsidRPr="00FC320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BDBE4" w14:textId="77777777" w:rsidR="00C909A1" w:rsidRDefault="00C909A1" w:rsidP="008068A2">
      <w:pPr>
        <w:spacing w:after="0" w:line="240" w:lineRule="auto"/>
      </w:pPr>
      <w:r>
        <w:separator/>
      </w:r>
    </w:p>
  </w:endnote>
  <w:endnote w:type="continuationSeparator" w:id="0">
    <w:p w14:paraId="1D027531" w14:textId="77777777" w:rsidR="00C909A1" w:rsidRDefault="00C909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2B3AA" w14:textId="77777777" w:rsidR="00C909A1" w:rsidRDefault="00C909A1" w:rsidP="008068A2">
      <w:pPr>
        <w:spacing w:after="0" w:line="240" w:lineRule="auto"/>
      </w:pPr>
      <w:r>
        <w:separator/>
      </w:r>
    </w:p>
  </w:footnote>
  <w:footnote w:type="continuationSeparator" w:id="0">
    <w:p w14:paraId="4C7FA0CA" w14:textId="77777777" w:rsidR="00C909A1" w:rsidRDefault="00C909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90220">
    <w:abstractNumId w:val="1"/>
  </w:num>
  <w:num w:numId="2" w16cid:durableId="1104767929">
    <w:abstractNumId w:val="48"/>
  </w:num>
  <w:num w:numId="3" w16cid:durableId="1542668212">
    <w:abstractNumId w:val="11"/>
  </w:num>
  <w:num w:numId="4" w16cid:durableId="656957320">
    <w:abstractNumId w:val="31"/>
  </w:num>
  <w:num w:numId="5" w16cid:durableId="832525204">
    <w:abstractNumId w:val="32"/>
  </w:num>
  <w:num w:numId="6" w16cid:durableId="1469084826">
    <w:abstractNumId w:val="38"/>
  </w:num>
  <w:num w:numId="7" w16cid:durableId="1735740577">
    <w:abstractNumId w:val="5"/>
  </w:num>
  <w:num w:numId="8" w16cid:durableId="1063214213">
    <w:abstractNumId w:val="9"/>
  </w:num>
  <w:num w:numId="9" w16cid:durableId="834102429">
    <w:abstractNumId w:val="29"/>
  </w:num>
  <w:num w:numId="10" w16cid:durableId="115082586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7475726">
    <w:abstractNumId w:val="6"/>
  </w:num>
  <w:num w:numId="12" w16cid:durableId="355077939">
    <w:abstractNumId w:val="22"/>
  </w:num>
  <w:num w:numId="13" w16cid:durableId="1327630826">
    <w:abstractNumId w:val="3"/>
  </w:num>
  <w:num w:numId="14" w16cid:durableId="861020039">
    <w:abstractNumId w:val="37"/>
  </w:num>
  <w:num w:numId="15" w16cid:durableId="572663022">
    <w:abstractNumId w:val="12"/>
  </w:num>
  <w:num w:numId="16" w16cid:durableId="983042187">
    <w:abstractNumId w:val="42"/>
  </w:num>
  <w:num w:numId="17" w16cid:durableId="1060135465">
    <w:abstractNumId w:val="30"/>
  </w:num>
  <w:num w:numId="18" w16cid:durableId="1392803168">
    <w:abstractNumId w:val="47"/>
  </w:num>
  <w:num w:numId="19" w16cid:durableId="816458544">
    <w:abstractNumId w:val="39"/>
  </w:num>
  <w:num w:numId="20" w16cid:durableId="760174913">
    <w:abstractNumId w:val="21"/>
  </w:num>
  <w:num w:numId="21" w16cid:durableId="1440297432">
    <w:abstractNumId w:val="35"/>
  </w:num>
  <w:num w:numId="22" w16cid:durableId="1100685499">
    <w:abstractNumId w:val="14"/>
  </w:num>
  <w:num w:numId="23" w16cid:durableId="839733990">
    <w:abstractNumId w:val="17"/>
  </w:num>
  <w:num w:numId="24" w16cid:durableId="1329021973">
    <w:abstractNumId w:val="4"/>
  </w:num>
  <w:num w:numId="25" w16cid:durableId="1059942331">
    <w:abstractNumId w:val="8"/>
  </w:num>
  <w:num w:numId="26" w16cid:durableId="1825924904">
    <w:abstractNumId w:val="19"/>
  </w:num>
  <w:num w:numId="27" w16cid:durableId="1073284312">
    <w:abstractNumId w:val="41"/>
  </w:num>
  <w:num w:numId="28" w16cid:durableId="299462570">
    <w:abstractNumId w:val="20"/>
  </w:num>
  <w:num w:numId="29" w16cid:durableId="1493987780">
    <w:abstractNumId w:val="46"/>
  </w:num>
  <w:num w:numId="30" w16cid:durableId="1654410351">
    <w:abstractNumId w:val="24"/>
  </w:num>
  <w:num w:numId="31" w16cid:durableId="60838269">
    <w:abstractNumId w:val="13"/>
  </w:num>
  <w:num w:numId="32" w16cid:durableId="1272711408">
    <w:abstractNumId w:val="40"/>
  </w:num>
  <w:num w:numId="33" w16cid:durableId="1590625593">
    <w:abstractNumId w:val="43"/>
  </w:num>
  <w:num w:numId="34" w16cid:durableId="544609966">
    <w:abstractNumId w:val="28"/>
  </w:num>
  <w:num w:numId="35" w16cid:durableId="1572961153">
    <w:abstractNumId w:val="45"/>
  </w:num>
  <w:num w:numId="36" w16cid:durableId="2084837136">
    <w:abstractNumId w:val="7"/>
  </w:num>
  <w:num w:numId="37" w16cid:durableId="1281375904">
    <w:abstractNumId w:val="25"/>
  </w:num>
  <w:num w:numId="38" w16cid:durableId="553395277">
    <w:abstractNumId w:val="16"/>
  </w:num>
  <w:num w:numId="39" w16cid:durableId="43870869">
    <w:abstractNumId w:val="33"/>
  </w:num>
  <w:num w:numId="40" w16cid:durableId="1186677431">
    <w:abstractNumId w:val="44"/>
  </w:num>
  <w:num w:numId="41" w16cid:durableId="2130395213">
    <w:abstractNumId w:val="0"/>
  </w:num>
  <w:num w:numId="42" w16cid:durableId="145896656">
    <w:abstractNumId w:val="34"/>
  </w:num>
  <w:num w:numId="43" w16cid:durableId="554463311">
    <w:abstractNumId w:val="18"/>
  </w:num>
  <w:num w:numId="44" w16cid:durableId="2028867798">
    <w:abstractNumId w:val="23"/>
  </w:num>
  <w:num w:numId="45" w16cid:durableId="1105536813">
    <w:abstractNumId w:val="10"/>
  </w:num>
  <w:num w:numId="46" w16cid:durableId="61412521">
    <w:abstractNumId w:val="2"/>
  </w:num>
  <w:num w:numId="47" w16cid:durableId="1488403342">
    <w:abstractNumId w:val="27"/>
  </w:num>
  <w:num w:numId="48" w16cid:durableId="1950047339">
    <w:abstractNumId w:val="36"/>
  </w:num>
  <w:num w:numId="49" w16cid:durableId="170170956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0BEA"/>
    <w:rsid w:val="0001451E"/>
    <w:rsid w:val="00023DC6"/>
    <w:rsid w:val="00025F04"/>
    <w:rsid w:val="000437A0"/>
    <w:rsid w:val="00064D15"/>
    <w:rsid w:val="0008559D"/>
    <w:rsid w:val="00086727"/>
    <w:rsid w:val="0009209B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152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B50"/>
    <w:rsid w:val="001E3FEF"/>
    <w:rsid w:val="00202683"/>
    <w:rsid w:val="00215FCE"/>
    <w:rsid w:val="002326A7"/>
    <w:rsid w:val="00232E7D"/>
    <w:rsid w:val="00254A33"/>
    <w:rsid w:val="002557EF"/>
    <w:rsid w:val="00264287"/>
    <w:rsid w:val="002654C1"/>
    <w:rsid w:val="0026589D"/>
    <w:rsid w:val="002664E1"/>
    <w:rsid w:val="002674C4"/>
    <w:rsid w:val="002819B5"/>
    <w:rsid w:val="002853F4"/>
    <w:rsid w:val="00285941"/>
    <w:rsid w:val="002973DA"/>
    <w:rsid w:val="002A2D2D"/>
    <w:rsid w:val="002C539D"/>
    <w:rsid w:val="002C71C6"/>
    <w:rsid w:val="002D07CA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87447"/>
    <w:rsid w:val="003A1601"/>
    <w:rsid w:val="003A33F9"/>
    <w:rsid w:val="003A5602"/>
    <w:rsid w:val="003B0278"/>
    <w:rsid w:val="003B1846"/>
    <w:rsid w:val="003B6A53"/>
    <w:rsid w:val="003D3DD8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09E4"/>
    <w:rsid w:val="00563DC7"/>
    <w:rsid w:val="00564029"/>
    <w:rsid w:val="00564D7B"/>
    <w:rsid w:val="0056527D"/>
    <w:rsid w:val="0056786B"/>
    <w:rsid w:val="0057138C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421"/>
    <w:rsid w:val="00671FE2"/>
    <w:rsid w:val="006846A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763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9A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3C6A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24C6A"/>
    <w:rsid w:val="00E25811"/>
    <w:rsid w:val="00E32F85"/>
    <w:rsid w:val="00E36FD8"/>
    <w:rsid w:val="00E37380"/>
    <w:rsid w:val="00E437F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39C"/>
    <w:rsid w:val="00F20B48"/>
    <w:rsid w:val="00F258BA"/>
    <w:rsid w:val="00F27E9C"/>
    <w:rsid w:val="00F41F41"/>
    <w:rsid w:val="00F46918"/>
    <w:rsid w:val="00F46DDE"/>
    <w:rsid w:val="00F54DDB"/>
    <w:rsid w:val="00F655ED"/>
    <w:rsid w:val="00F67859"/>
    <w:rsid w:val="00F7033C"/>
    <w:rsid w:val="00F96D0D"/>
    <w:rsid w:val="00F976AD"/>
    <w:rsid w:val="00FA6461"/>
    <w:rsid w:val="00FC320D"/>
    <w:rsid w:val="00FD3E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hyperlink" Target="https://pastebin.com/U7iVq4gf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pastebin.com/0RYPgQk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astebin.com/5pTB75Q9" TargetMode="External"/><Relationship Id="rId20" Type="http://schemas.openxmlformats.org/officeDocument/2006/relationships/hyperlink" Target="https://pastebin.com/9fFZC1S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stebin.com/fF3Npna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astebin.com/jAF00s7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astebin.com/a3yvcs4H" TargetMode="External"/><Relationship Id="rId19" Type="http://schemas.openxmlformats.org/officeDocument/2006/relationships/hyperlink" Target="https://pastebin.com/Qydqwz8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hyperlink" Target="https://pastebin.com/ETNB70b3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790D2-91B0-4CCC-B5CA-9E041EC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6</Pages>
  <Words>1112</Words>
  <Characters>633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7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doslav Yonkov</cp:lastModifiedBy>
  <cp:revision>31</cp:revision>
  <cp:lastPrinted>2015-10-26T22:35:00Z</cp:lastPrinted>
  <dcterms:created xsi:type="dcterms:W3CDTF">2019-11-12T12:29:00Z</dcterms:created>
  <dcterms:modified xsi:type="dcterms:W3CDTF">2022-05-03T17:35:00Z</dcterms:modified>
  <cp:category>programming; education; software engineering; software development</cp:category>
</cp:coreProperties>
</file>